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ctiviti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Apache-licensed business process management (BPM) engine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s core goal is to take a process definition comprising human tasks and service calls, execute them in a specific order, and provide APIs for starting, managing, and querying data about process instan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where you can explore more about Activiti and related topic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I Singapore Student Outreach Programme</w:t>
        </w:r>
      </w:hyperlink>
      <w:r>
        <w:t xml:space="preserve">: This program promotes AI literacy and proficiency among students, offering practical experience in AI projects and industry-recognized certificat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SkillsFuture@NS Learning eXperience Platform</w:t>
        </w:r>
      </w:hyperlink>
      <w:r>
        <w:t xml:space="preserve">: Specifically designed for national servicemen (NSFs), this platform provides free access to over 75,000 online courses, including Python programming, machine learning, and management training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numerous free courses, some from renowned universities.</w:t>
      </w:r>
      <w:r>
        <w:t xml:space="preserve"> </w:t>
      </w:r>
      <w:hyperlink r:id="rId20">
        <w:r>
          <w:rPr>
            <w:rStyle w:val="Hyperlink"/>
          </w:rPr>
          <w:t xml:space="preserve">Explore topics like machine learning, game theory, and mo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General Assembly provides free workshops and resources on various tech skills, including web development, data science, and desig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Explore and expand your knowledge</w:t>
        </w:r>
      </w:hyperlink>
      <w:r>
        <w:t xml:space="preserve">: This resource offers technology lessons and activities for both classroom and online learning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enhance your understanding of Activiti and related technologi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pring.io/blog/2015/03/08/getting-started-with-activiti-and-spring-boot/" TargetMode="External" /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1" Target="https://www.tech.gov.sg/media/technews/new-year-new-tech-skills" TargetMode="External" /><Relationship Type="http://schemas.openxmlformats.org/officeDocument/2006/relationships/hyperlink" Id="rId23" Target="https://www.techlearning.com/news/best-technology-lessons-and-activit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pring.io/blog/2015/03/08/getting-started-with-activiti-and-spring-boot/" TargetMode="External" /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1" Target="https://www.tech.gov.sg/media/technews/new-year-new-tech-skills" TargetMode="External" /><Relationship Type="http://schemas.openxmlformats.org/officeDocument/2006/relationships/hyperlink" Id="rId23" Target="https://www.techlearning.com/news/best-technology-lessons-and-activit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48Z</dcterms:created>
  <dcterms:modified xsi:type="dcterms:W3CDTF">2024-03-23T04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